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60ED" w:rsidRPr="009B4A58" w:rsidRDefault="006060ED" w:rsidP="00513A96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</w:p>
    <w:p w:rsidR="00870307" w:rsidRPr="009B4A58" w:rsidRDefault="00870307" w:rsidP="00711FE3">
      <w:pPr>
        <w:rPr>
          <w:rFonts w:ascii="Times New Roman" w:hAnsi="Times New Roman" w:cs="Times New Roman"/>
          <w:b/>
        </w:rPr>
      </w:pPr>
    </w:p>
    <w:p w:rsidR="00A36633" w:rsidRPr="009B4A58" w:rsidRDefault="00EB00F9" w:rsidP="00513A96">
      <w:pPr>
        <w:jc w:val="center"/>
        <w:rPr>
          <w:rFonts w:ascii="Times New Roman" w:hAnsi="Times New Roman" w:cs="Times New Roman"/>
          <w:b/>
        </w:rPr>
      </w:pPr>
      <w:r w:rsidRPr="009B4A58">
        <w:rPr>
          <w:rFonts w:ascii="Times New Roman" w:hAnsi="Times New Roman" w:cs="Times New Roman"/>
          <w:b/>
        </w:rPr>
        <w:t xml:space="preserve">ERASMUS+ PROGRAMI </w:t>
      </w:r>
      <w:r w:rsidR="00513A96" w:rsidRPr="009B4A58">
        <w:rPr>
          <w:rFonts w:ascii="Times New Roman" w:hAnsi="Times New Roman" w:cs="Times New Roman"/>
          <w:b/>
        </w:rPr>
        <w:t>İTİRAZ FORMU</w:t>
      </w:r>
    </w:p>
    <w:p w:rsidR="00513A96" w:rsidRPr="009B4A58" w:rsidRDefault="00513A96" w:rsidP="00513A96">
      <w:pPr>
        <w:jc w:val="center"/>
        <w:rPr>
          <w:rFonts w:ascii="Times New Roman" w:hAnsi="Times New Roman" w:cs="Times New Roman"/>
          <w:b/>
        </w:rPr>
      </w:pPr>
      <w:r w:rsidRPr="009B4A58">
        <w:rPr>
          <w:rFonts w:ascii="Times New Roman" w:hAnsi="Times New Roman" w:cs="Times New Roman"/>
        </w:rPr>
        <w:t xml:space="preserve">                                                                                                      </w:t>
      </w:r>
      <w:r w:rsidRPr="009B4A58">
        <w:rPr>
          <w:rFonts w:ascii="Times New Roman" w:hAnsi="Times New Roman" w:cs="Times New Roman"/>
          <w:b/>
        </w:rPr>
        <w:t>Tarih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9B4A58" w:rsidRPr="009B4A58" w:rsidTr="00513A96">
        <w:tc>
          <w:tcPr>
            <w:tcW w:w="2547" w:type="dxa"/>
          </w:tcPr>
          <w:p w:rsidR="00513A96" w:rsidRPr="009B4A58" w:rsidRDefault="00513A96" w:rsidP="006060ED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B4A58">
              <w:rPr>
                <w:rFonts w:ascii="Times New Roman" w:hAnsi="Times New Roman" w:cs="Times New Roman"/>
                <w:b/>
              </w:rPr>
              <w:t>Konu</w:t>
            </w:r>
          </w:p>
        </w:tc>
        <w:tc>
          <w:tcPr>
            <w:tcW w:w="6515" w:type="dxa"/>
          </w:tcPr>
          <w:p w:rsidR="00513A96" w:rsidRPr="009B4A58" w:rsidRDefault="00513A96" w:rsidP="00513A96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9B4A58">
              <w:rPr>
                <w:rFonts w:ascii="Times New Roman" w:hAnsi="Times New Roman" w:cs="Times New Roman"/>
              </w:rPr>
              <w:t>Erasmus</w:t>
            </w:r>
            <w:proofErr w:type="spellEnd"/>
            <w:r w:rsidRPr="009B4A58">
              <w:rPr>
                <w:rFonts w:ascii="Times New Roman" w:hAnsi="Times New Roman" w:cs="Times New Roman"/>
              </w:rPr>
              <w:t xml:space="preserve">+ Başvurusu  </w:t>
            </w:r>
          </w:p>
        </w:tc>
      </w:tr>
      <w:tr w:rsidR="009B4A58" w:rsidRPr="009B4A58" w:rsidTr="00513A96">
        <w:tc>
          <w:tcPr>
            <w:tcW w:w="2547" w:type="dxa"/>
          </w:tcPr>
          <w:p w:rsidR="00513A96" w:rsidRPr="009B4A58" w:rsidRDefault="00513A96" w:rsidP="00513A9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B4A58">
              <w:rPr>
                <w:rFonts w:ascii="Times New Roman" w:hAnsi="Times New Roman" w:cs="Times New Roman"/>
                <w:b/>
              </w:rPr>
              <w:t>Açıklama</w:t>
            </w:r>
          </w:p>
        </w:tc>
        <w:tc>
          <w:tcPr>
            <w:tcW w:w="6515" w:type="dxa"/>
          </w:tcPr>
          <w:p w:rsidR="00513A96" w:rsidRPr="009B4A58" w:rsidRDefault="00513A96" w:rsidP="00513A9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B4A58">
              <w:rPr>
                <w:rFonts w:ascii="Times New Roman" w:hAnsi="Times New Roman" w:cs="Times New Roman"/>
              </w:rPr>
              <w:t xml:space="preserve">Kısaca açıklama yazınız. </w:t>
            </w: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0E1BCB" w:rsidRPr="009B4A58" w:rsidRDefault="000E1BCB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0E1BCB" w:rsidRPr="009B4A58" w:rsidRDefault="000E1BCB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9F4447" w:rsidRPr="009B4A58" w:rsidTr="00513A96">
        <w:tc>
          <w:tcPr>
            <w:tcW w:w="2547" w:type="dxa"/>
          </w:tcPr>
          <w:p w:rsidR="00513A96" w:rsidRPr="009B4A58" w:rsidRDefault="00513A96" w:rsidP="00513A9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B4A58">
              <w:rPr>
                <w:rFonts w:ascii="Times New Roman" w:hAnsi="Times New Roman" w:cs="Times New Roman"/>
                <w:b/>
              </w:rPr>
              <w:t>Talep</w:t>
            </w:r>
          </w:p>
        </w:tc>
        <w:tc>
          <w:tcPr>
            <w:tcW w:w="6515" w:type="dxa"/>
          </w:tcPr>
          <w:p w:rsidR="00BA2FDB" w:rsidRPr="009B4A58" w:rsidRDefault="00513A96" w:rsidP="00513A9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B4A58">
              <w:rPr>
                <w:rFonts w:ascii="Times New Roman" w:hAnsi="Times New Roman" w:cs="Times New Roman"/>
              </w:rPr>
              <w:t xml:space="preserve">Talebinizi kısaca belirtiniz. </w:t>
            </w: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0E1BCB" w:rsidRPr="009B4A58" w:rsidRDefault="000E1BCB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F64FDA" w:rsidRPr="009B4A58" w:rsidRDefault="00F64FDA" w:rsidP="00513A9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:rsidR="00513A96" w:rsidRPr="009B4A58" w:rsidRDefault="00513A96" w:rsidP="00BA2FDB">
            <w:pPr>
              <w:spacing w:line="360" w:lineRule="auto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</w:tbl>
    <w:p w:rsidR="00513A96" w:rsidRPr="009B4A58" w:rsidRDefault="00513A96">
      <w:pPr>
        <w:rPr>
          <w:rFonts w:ascii="Times New Roman" w:hAnsi="Times New Roman" w:cs="Times New Roman"/>
        </w:rPr>
      </w:pPr>
    </w:p>
    <w:p w:rsidR="00F64FDA" w:rsidRPr="009B4A58" w:rsidRDefault="00513A96">
      <w:pPr>
        <w:rPr>
          <w:rFonts w:ascii="Times New Roman" w:hAnsi="Times New Roman" w:cs="Times New Roman"/>
        </w:rPr>
      </w:pPr>
      <w:r w:rsidRPr="009B4A58">
        <w:rPr>
          <w:rFonts w:ascii="Times New Roman" w:hAnsi="Times New Roman" w:cs="Times New Roman"/>
          <w:b/>
        </w:rPr>
        <w:t>Not:</w:t>
      </w:r>
      <w:r w:rsidRPr="009B4A58">
        <w:rPr>
          <w:rFonts w:ascii="Times New Roman" w:hAnsi="Times New Roman" w:cs="Times New Roman"/>
        </w:rPr>
        <w:t xml:space="preserve"> İtirazınızla ilgili kanıtlayıcı belge ve</w:t>
      </w:r>
      <w:r w:rsidR="00F64FDA" w:rsidRPr="009B4A58">
        <w:rPr>
          <w:rFonts w:ascii="Times New Roman" w:hAnsi="Times New Roman" w:cs="Times New Roman"/>
        </w:rPr>
        <w:t>ya</w:t>
      </w:r>
      <w:r w:rsidRPr="009B4A58">
        <w:rPr>
          <w:rFonts w:ascii="Times New Roman" w:hAnsi="Times New Roman" w:cs="Times New Roman"/>
        </w:rPr>
        <w:t xml:space="preserve"> görsel</w:t>
      </w:r>
      <w:r w:rsidR="00F64FDA" w:rsidRPr="009B4A58">
        <w:rPr>
          <w:rFonts w:ascii="Times New Roman" w:hAnsi="Times New Roman" w:cs="Times New Roman"/>
        </w:rPr>
        <w:t xml:space="preserve"> </w:t>
      </w:r>
      <w:r w:rsidRPr="009B4A58">
        <w:rPr>
          <w:rFonts w:ascii="Times New Roman" w:hAnsi="Times New Roman" w:cs="Times New Roman"/>
        </w:rPr>
        <w:t xml:space="preserve">var ise lütfen forma ekleyiniz. </w:t>
      </w:r>
    </w:p>
    <w:p w:rsidR="006060ED" w:rsidRPr="009B4A58" w:rsidRDefault="00513A96">
      <w:pPr>
        <w:rPr>
          <w:rFonts w:ascii="Times New Roman" w:hAnsi="Times New Roman" w:cs="Times New Roman"/>
          <w:b/>
        </w:rPr>
      </w:pPr>
      <w:r w:rsidRPr="009B4A58">
        <w:rPr>
          <w:rFonts w:ascii="Times New Roman" w:hAnsi="Times New Roman" w:cs="Times New Roman"/>
          <w:b/>
        </w:rPr>
        <w:t>Öğrencinin</w:t>
      </w:r>
      <w:r w:rsidR="006060ED" w:rsidRPr="009B4A58">
        <w:rPr>
          <w:rFonts w:ascii="Times New Roman" w:hAnsi="Times New Roman" w:cs="Times New Roman"/>
          <w:b/>
        </w:rPr>
        <w:t>;</w:t>
      </w:r>
      <w:r w:rsidRPr="009B4A58">
        <w:rPr>
          <w:rFonts w:ascii="Times New Roman" w:hAnsi="Times New Roman" w:cs="Times New Roman"/>
          <w:b/>
        </w:rPr>
        <w:t xml:space="preserve"> </w:t>
      </w:r>
    </w:p>
    <w:p w:rsidR="00513A96" w:rsidRPr="009B4A58" w:rsidRDefault="006060ED">
      <w:pPr>
        <w:rPr>
          <w:rFonts w:ascii="Times New Roman" w:hAnsi="Times New Roman" w:cs="Times New Roman"/>
        </w:rPr>
      </w:pPr>
      <w:r w:rsidRPr="009B4A58">
        <w:rPr>
          <w:rFonts w:ascii="Times New Roman" w:hAnsi="Times New Roman" w:cs="Times New Roman"/>
        </w:rPr>
        <w:t>Adı-S</w:t>
      </w:r>
      <w:r w:rsidR="00513A96" w:rsidRPr="009B4A58">
        <w:rPr>
          <w:rFonts w:ascii="Times New Roman" w:hAnsi="Times New Roman" w:cs="Times New Roman"/>
        </w:rPr>
        <w:t>oyadı:</w:t>
      </w:r>
    </w:p>
    <w:p w:rsidR="00513A96" w:rsidRPr="009B4A58" w:rsidRDefault="00513A96">
      <w:pPr>
        <w:rPr>
          <w:rFonts w:ascii="Times New Roman" w:hAnsi="Times New Roman" w:cs="Times New Roman"/>
        </w:rPr>
      </w:pPr>
      <w:r w:rsidRPr="009B4A58">
        <w:rPr>
          <w:rFonts w:ascii="Times New Roman" w:hAnsi="Times New Roman" w:cs="Times New Roman"/>
        </w:rPr>
        <w:t>Bölümü:</w:t>
      </w:r>
    </w:p>
    <w:p w:rsidR="00513A96" w:rsidRDefault="00513A96">
      <w:pPr>
        <w:rPr>
          <w:rFonts w:ascii="Times New Roman" w:hAnsi="Times New Roman" w:cs="Times New Roman"/>
        </w:rPr>
      </w:pPr>
      <w:r w:rsidRPr="009B4A58">
        <w:rPr>
          <w:rFonts w:ascii="Times New Roman" w:hAnsi="Times New Roman" w:cs="Times New Roman"/>
        </w:rPr>
        <w:t>Öğrenci numarası:</w:t>
      </w:r>
    </w:p>
    <w:p w:rsidR="00711FE3" w:rsidRPr="009B4A58" w:rsidRDefault="00711F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rih:</w:t>
      </w:r>
    </w:p>
    <w:p w:rsidR="00C40591" w:rsidRDefault="00513A96" w:rsidP="00C40591">
      <w:pPr>
        <w:rPr>
          <w:rFonts w:ascii="Times New Roman" w:hAnsi="Times New Roman" w:cs="Times New Roman"/>
        </w:rPr>
      </w:pPr>
      <w:r w:rsidRPr="009B4A58">
        <w:rPr>
          <w:rFonts w:ascii="Times New Roman" w:hAnsi="Times New Roman" w:cs="Times New Roman"/>
        </w:rPr>
        <w:t>İmza:</w:t>
      </w:r>
    </w:p>
    <w:p w:rsidR="00C40591" w:rsidRDefault="00C40591" w:rsidP="00C40591">
      <w:pPr>
        <w:rPr>
          <w:rFonts w:ascii="Times New Roman" w:hAnsi="Times New Roman" w:cs="Times New Roman"/>
        </w:rPr>
      </w:pPr>
    </w:p>
    <w:p w:rsidR="00513A96" w:rsidRPr="00C40591" w:rsidRDefault="00513A96" w:rsidP="00C40591">
      <w:pPr>
        <w:rPr>
          <w:rFonts w:ascii="Times New Roman" w:hAnsi="Times New Roman" w:cs="Times New Roman"/>
        </w:rPr>
      </w:pPr>
    </w:p>
    <w:sectPr w:rsidR="00513A96" w:rsidRPr="00C40591" w:rsidSect="002C2C9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3BE3" w:rsidRDefault="00893BE3" w:rsidP="00A75CD6">
      <w:pPr>
        <w:spacing w:after="0" w:line="240" w:lineRule="auto"/>
      </w:pPr>
      <w:r>
        <w:separator/>
      </w:r>
    </w:p>
  </w:endnote>
  <w:endnote w:type="continuationSeparator" w:id="0">
    <w:p w:rsidR="00893BE3" w:rsidRDefault="00893BE3" w:rsidP="00A75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4EDA" w:rsidRDefault="00324EDA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4A58" w:rsidRPr="00C40591" w:rsidRDefault="009B4A58" w:rsidP="009B4A58">
    <w:pPr>
      <w:pStyle w:val="AralkYok"/>
      <w:jc w:val="center"/>
      <w:rPr>
        <w:sz w:val="18"/>
      </w:rPr>
    </w:pPr>
    <w:proofErr w:type="spellStart"/>
    <w:r w:rsidRPr="00C40591">
      <w:rPr>
        <w:b/>
        <w:sz w:val="18"/>
      </w:rPr>
      <w:t>Address</w:t>
    </w:r>
    <w:proofErr w:type="spellEnd"/>
    <w:r w:rsidRPr="00C40591">
      <w:rPr>
        <w:b/>
        <w:sz w:val="18"/>
      </w:rPr>
      <w:t>:</w:t>
    </w:r>
    <w:r w:rsidRPr="00C40591">
      <w:rPr>
        <w:sz w:val="18"/>
      </w:rPr>
      <w:t xml:space="preserve"> Yıldız Teknik Üniversitesi, </w:t>
    </w:r>
    <w:proofErr w:type="spellStart"/>
    <w:r w:rsidRPr="00C40591">
      <w:rPr>
        <w:sz w:val="18"/>
      </w:rPr>
      <w:t>Davutpaşa</w:t>
    </w:r>
    <w:proofErr w:type="spellEnd"/>
    <w:r w:rsidRPr="00C40591">
      <w:rPr>
        <w:sz w:val="18"/>
      </w:rPr>
      <w:t xml:space="preserve"> Kampüsü, Uluslararası İlişkiler Koordinatörlüğü,</w:t>
    </w:r>
  </w:p>
  <w:p w:rsidR="009B4A58" w:rsidRPr="00C40591" w:rsidRDefault="009B4A58" w:rsidP="009B4A58">
    <w:pPr>
      <w:pStyle w:val="AralkYok"/>
      <w:jc w:val="center"/>
      <w:rPr>
        <w:sz w:val="18"/>
      </w:rPr>
    </w:pPr>
    <w:proofErr w:type="spellStart"/>
    <w:r w:rsidRPr="00C40591">
      <w:rPr>
        <w:sz w:val="18"/>
      </w:rPr>
      <w:t>Erasmus</w:t>
    </w:r>
    <w:proofErr w:type="spellEnd"/>
    <w:r w:rsidRPr="00C40591">
      <w:rPr>
        <w:sz w:val="18"/>
      </w:rPr>
      <w:t>+ Program Birimi,</w:t>
    </w:r>
    <w:r w:rsidRPr="00C40591">
      <w:rPr>
        <w:sz w:val="18"/>
      </w:rPr>
      <w:br/>
      <w:t xml:space="preserve"> Kışla Binası, A-1003, 34220 Esenler/İstanbul</w:t>
    </w:r>
  </w:p>
  <w:p w:rsidR="00A75CD6" w:rsidRPr="00C40591" w:rsidRDefault="009B4A58" w:rsidP="009B4A58">
    <w:pPr>
      <w:jc w:val="center"/>
      <w:rPr>
        <w:sz w:val="18"/>
        <w:szCs w:val="24"/>
      </w:rPr>
    </w:pPr>
    <w:r w:rsidRPr="00C40591">
      <w:rPr>
        <w:b/>
        <w:sz w:val="16"/>
        <w:szCs w:val="20"/>
      </w:rPr>
      <w:t>Öğrenim, Phone:</w:t>
    </w:r>
    <w:r w:rsidRPr="00C40591">
      <w:rPr>
        <w:sz w:val="16"/>
        <w:szCs w:val="20"/>
      </w:rPr>
      <w:t xml:space="preserve"> 0 212 383 39 32                 </w:t>
    </w:r>
    <w:r w:rsidRPr="00C40591">
      <w:rPr>
        <w:b/>
        <w:sz w:val="16"/>
        <w:szCs w:val="20"/>
      </w:rPr>
      <w:t>E-mail:</w:t>
    </w:r>
    <w:r w:rsidRPr="00C40591">
      <w:rPr>
        <w:sz w:val="16"/>
        <w:szCs w:val="20"/>
      </w:rPr>
      <w:t xml:space="preserve"> </w:t>
    </w:r>
    <w:hyperlink r:id="rId1" w:history="1">
      <w:r w:rsidRPr="00C40591">
        <w:rPr>
          <w:sz w:val="18"/>
        </w:rPr>
        <w:t>erasmus@yildiz.edu.tr</w:t>
      </w:r>
    </w:hyperlink>
    <w:r w:rsidRPr="00C40591">
      <w:rPr>
        <w:sz w:val="16"/>
        <w:szCs w:val="20"/>
      </w:rPr>
      <w:br/>
    </w:r>
    <w:r w:rsidRPr="00C40591">
      <w:rPr>
        <w:b/>
        <w:sz w:val="16"/>
        <w:szCs w:val="20"/>
      </w:rPr>
      <w:t xml:space="preserve">        Staj,         Phone:</w:t>
    </w:r>
    <w:r w:rsidRPr="00C40591">
      <w:rPr>
        <w:sz w:val="16"/>
        <w:szCs w:val="20"/>
      </w:rPr>
      <w:t xml:space="preserve"> 0 212 383 39 36                 </w:t>
    </w:r>
    <w:r w:rsidRPr="00C40591">
      <w:rPr>
        <w:b/>
        <w:sz w:val="16"/>
        <w:szCs w:val="20"/>
      </w:rPr>
      <w:t>E-mail:</w:t>
    </w:r>
    <w:r w:rsidRPr="00C40591">
      <w:rPr>
        <w:sz w:val="18"/>
        <w:szCs w:val="24"/>
      </w:rPr>
      <w:t xml:space="preserve"> </w:t>
    </w:r>
    <w:hyperlink r:id="rId2" w:history="1">
      <w:r w:rsidRPr="00C40591">
        <w:rPr>
          <w:sz w:val="18"/>
          <w:szCs w:val="24"/>
        </w:rPr>
        <w:t>erasmus-staj@yildiz.edu.tr</w:t>
      </w:r>
    </w:hyperlink>
  </w:p>
  <w:p w:rsidR="002C2C9D" w:rsidRPr="002C2C9D" w:rsidRDefault="002C2C9D" w:rsidP="002C2C9D">
    <w:pPr>
      <w:pStyle w:val="stbilgi"/>
      <w:rPr>
        <w:sz w:val="18"/>
      </w:rPr>
    </w:pPr>
    <w:r>
      <w:rPr>
        <w:sz w:val="18"/>
      </w:rPr>
      <w:t>Doküman No: FR-1408</w:t>
    </w:r>
    <w:r w:rsidRPr="00D80C10">
      <w:rPr>
        <w:sz w:val="18"/>
      </w:rPr>
      <w:t xml:space="preserve">; Revizyon Tarihi: </w:t>
    </w:r>
    <w:r w:rsidR="00324EDA">
      <w:rPr>
        <w:sz w:val="18"/>
      </w:rPr>
      <w:t>29.12.2020; Revizyon No:01</w:t>
    </w:r>
    <w:r w:rsidRPr="00D80C10">
      <w:rPr>
        <w:sz w:val="18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4EDA" w:rsidRDefault="00324ED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3BE3" w:rsidRDefault="00893BE3" w:rsidP="00A75CD6">
      <w:pPr>
        <w:spacing w:after="0" w:line="240" w:lineRule="auto"/>
      </w:pPr>
      <w:r>
        <w:separator/>
      </w:r>
    </w:p>
  </w:footnote>
  <w:footnote w:type="continuationSeparator" w:id="0">
    <w:p w:rsidR="00893BE3" w:rsidRDefault="00893BE3" w:rsidP="00A75C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4EDA" w:rsidRDefault="00324EDA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0307" w:rsidRPr="00C40591" w:rsidRDefault="00E61395">
    <w:pPr>
      <w:pStyle w:val="stbilgi"/>
      <w:rPr>
        <w:sz w:val="20"/>
      </w:rPr>
    </w:pPr>
    <w:r w:rsidRPr="00C40591">
      <w:rPr>
        <w:noProof/>
        <w:sz w:val="20"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488565</wp:posOffset>
          </wp:positionH>
          <wp:positionV relativeFrom="paragraph">
            <wp:posOffset>-334010</wp:posOffset>
          </wp:positionV>
          <wp:extent cx="933450" cy="933450"/>
          <wp:effectExtent l="0" t="0" r="0" b="0"/>
          <wp:wrapNone/>
          <wp:docPr id="4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40591">
      <w:rPr>
        <w:noProof/>
        <w:sz w:val="20"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219075</wp:posOffset>
          </wp:positionH>
          <wp:positionV relativeFrom="paragraph">
            <wp:posOffset>109855</wp:posOffset>
          </wp:positionV>
          <wp:extent cx="568960" cy="312420"/>
          <wp:effectExtent l="0" t="0" r="2540" b="0"/>
          <wp:wrapNone/>
          <wp:docPr id="42" name="Resim 4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40591">
      <w:rPr>
        <w:noProof/>
        <w:sz w:val="20"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1133475</wp:posOffset>
          </wp:positionH>
          <wp:positionV relativeFrom="paragraph">
            <wp:posOffset>88900</wp:posOffset>
          </wp:positionV>
          <wp:extent cx="640715" cy="339090"/>
          <wp:effectExtent l="0" t="0" r="6985" b="3810"/>
          <wp:wrapNone/>
          <wp:docPr id="43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40591">
      <w:rPr>
        <w:noProof/>
        <w:sz w:val="20"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983990</wp:posOffset>
          </wp:positionH>
          <wp:positionV relativeFrom="paragraph">
            <wp:posOffset>74295</wp:posOffset>
          </wp:positionV>
          <wp:extent cx="1571625" cy="449420"/>
          <wp:effectExtent l="0" t="0" r="0" b="0"/>
          <wp:wrapNone/>
          <wp:docPr id="44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9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4EDA" w:rsidRDefault="00324ED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MyMzQ1NjI1MjZQ0lEKTi0uzszPAykwrAUAB+3fpSwAAAA="/>
  </w:docVars>
  <w:rsids>
    <w:rsidRoot w:val="002D2AFB"/>
    <w:rsid w:val="00081C36"/>
    <w:rsid w:val="000E1BCB"/>
    <w:rsid w:val="00247923"/>
    <w:rsid w:val="002C2C9D"/>
    <w:rsid w:val="002D2AFB"/>
    <w:rsid w:val="00307456"/>
    <w:rsid w:val="00324EDA"/>
    <w:rsid w:val="00467A79"/>
    <w:rsid w:val="00513A96"/>
    <w:rsid w:val="0052772B"/>
    <w:rsid w:val="006060ED"/>
    <w:rsid w:val="00635B60"/>
    <w:rsid w:val="006735C3"/>
    <w:rsid w:val="00711FE3"/>
    <w:rsid w:val="00717C1B"/>
    <w:rsid w:val="0075542A"/>
    <w:rsid w:val="00870307"/>
    <w:rsid w:val="00880774"/>
    <w:rsid w:val="00893BE3"/>
    <w:rsid w:val="0090722C"/>
    <w:rsid w:val="00980D9D"/>
    <w:rsid w:val="009B4A58"/>
    <w:rsid w:val="009F4447"/>
    <w:rsid w:val="00A36633"/>
    <w:rsid w:val="00A75CD6"/>
    <w:rsid w:val="00BA2FDB"/>
    <w:rsid w:val="00C40591"/>
    <w:rsid w:val="00CA44D8"/>
    <w:rsid w:val="00E209BC"/>
    <w:rsid w:val="00E61395"/>
    <w:rsid w:val="00EB00F9"/>
    <w:rsid w:val="00F64FDA"/>
    <w:rsid w:val="00F85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6650753-274F-4EEC-8745-57F41C92C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72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13A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75C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75CD6"/>
  </w:style>
  <w:style w:type="paragraph" w:styleId="Altbilgi">
    <w:name w:val="footer"/>
    <w:basedOn w:val="Normal"/>
    <w:link w:val="AltbilgiChar1"/>
    <w:uiPriority w:val="99"/>
    <w:unhideWhenUsed/>
    <w:rsid w:val="00A75C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bilgi Char1"/>
    <w:basedOn w:val="VarsaylanParagrafYazTipi"/>
    <w:link w:val="Altbilgi"/>
    <w:uiPriority w:val="99"/>
    <w:rsid w:val="00A75CD6"/>
  </w:style>
  <w:style w:type="paragraph" w:customStyle="1" w:styleId="a">
    <w:basedOn w:val="Normal"/>
    <w:next w:val="Altbilgi"/>
    <w:link w:val="AltbilgiChar"/>
    <w:uiPriority w:val="99"/>
    <w:rsid w:val="006060E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ltbilgiChar">
    <w:name w:val="Altbilgi Char"/>
    <w:link w:val="a"/>
    <w:uiPriority w:val="99"/>
    <w:rsid w:val="006060ED"/>
    <w:rPr>
      <w:sz w:val="24"/>
      <w:szCs w:val="24"/>
      <w:lang w:val="en-US" w:eastAsia="en-US"/>
    </w:rPr>
  </w:style>
  <w:style w:type="character" w:styleId="Kpr">
    <w:name w:val="Hyperlink"/>
    <w:rsid w:val="006060ED"/>
    <w:rPr>
      <w:rFonts w:cs="Times New Roman"/>
      <w:color w:val="0000FF"/>
      <w:u w:val="single"/>
    </w:rPr>
  </w:style>
  <w:style w:type="paragraph" w:styleId="AralkYok">
    <w:name w:val="No Spacing"/>
    <w:uiPriority w:val="1"/>
    <w:qFormat/>
    <w:rsid w:val="009B4A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rasmus-staj@yildiz.edu.tr" TargetMode="External"/><Relationship Id="rId1" Type="http://schemas.openxmlformats.org/officeDocument/2006/relationships/hyperlink" Target="mailto:erasmus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ncere</dc:creator>
  <cp:lastModifiedBy>Acer</cp:lastModifiedBy>
  <cp:revision>2</cp:revision>
  <dcterms:created xsi:type="dcterms:W3CDTF">2020-12-29T12:16:00Z</dcterms:created>
  <dcterms:modified xsi:type="dcterms:W3CDTF">2020-12-29T12:16:00Z</dcterms:modified>
</cp:coreProperties>
</file>